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221390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23EB8782" w14:textId="77777777" w:rsidR="009853B8" w:rsidRPr="00221390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9853B8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特定地域における聴覚検診ときこえの低下の自覚について　</w:t>
      </w:r>
    </w:p>
    <w:p w14:paraId="4CD0E854" w14:textId="0F680098" w:rsidR="00897D83" w:rsidRPr="00221390" w:rsidRDefault="009853B8" w:rsidP="009853B8">
      <w:pPr>
        <w:wordWrap w:val="0"/>
        <w:autoSpaceDE w:val="0"/>
        <w:autoSpaceDN w:val="0"/>
        <w:adjustRightInd w:val="0"/>
        <w:spacing w:line="351" w:lineRule="exact"/>
        <w:ind w:leftChars="1000" w:left="2476" w:hangingChars="200" w:hanging="47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―年代間の意識差の検討―</w:t>
      </w:r>
    </w:p>
    <w:p w14:paraId="056DB6DC" w14:textId="77777777" w:rsidR="00897D83" w:rsidRPr="00221390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39F5E26" w:rsidR="00897D83" w:rsidRPr="00C94C88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9853B8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</w:t>
      </w:r>
      <w:r w:rsidR="00C94C88" w:rsidRPr="00C94C88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医学部附属病院 医療技術部リハビリテーション部門</w:t>
      </w:r>
    </w:p>
    <w:p w14:paraId="7C282D5F" w14:textId="52E23EFB" w:rsidR="00D46339" w:rsidRPr="00221390" w:rsidRDefault="00897D83" w:rsidP="00A87461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A87461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 w:rsidR="009853B8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木村</w:t>
      </w:r>
      <w:r w:rsidR="00C94C88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 　</w:t>
      </w:r>
      <w:r w:rsidR="009853B8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恵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A87461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C94C88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 w:rsidR="00A87461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4036F54C" w14:textId="77777777" w:rsidR="00221390" w:rsidRDefault="00221390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</w:pPr>
    </w:p>
    <w:p w14:paraId="1B3997E0" w14:textId="774F81E4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221390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221390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221390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221390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※同姓同名の方との混同を防ぐため、生年月日及び住所をご記入ください。</w:t>
      </w:r>
    </w:p>
    <w:p w14:paraId="2FA51171" w14:textId="77777777" w:rsidR="0072278C" w:rsidRPr="00221390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A9AF48A" w14:textId="77777777" w:rsidR="0072278C" w:rsidRPr="00221390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221390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</w:p>
    <w:p w14:paraId="049FF512" w14:textId="19317EDC" w:rsidR="00977207" w:rsidRPr="00221390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1BCE116D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6C2B503E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</w:t>
      </w:r>
      <w:r w:rsidR="0072278C"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供停止願</w:t>
      </w:r>
      <w:r w:rsidR="0072278C"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221390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221390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221390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221390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221390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221390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221390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221390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221390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221390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221390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221390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22139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 弘前市在府町5　電話:0172-39-5498 FAX:0172-39-5205</w:t>
      </w:r>
    </w:p>
    <w:sectPr w:rsidR="004C60A9" w:rsidRPr="00221390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64EE7" w14:textId="77777777" w:rsidR="00FD5C3D" w:rsidRDefault="00FD5C3D" w:rsidP="00BE406F">
      <w:r>
        <w:separator/>
      </w:r>
    </w:p>
  </w:endnote>
  <w:endnote w:type="continuationSeparator" w:id="0">
    <w:p w14:paraId="11610C57" w14:textId="77777777" w:rsidR="00FD5C3D" w:rsidRDefault="00FD5C3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E0867" w14:textId="77777777" w:rsidR="00FD5C3D" w:rsidRDefault="00FD5C3D" w:rsidP="00BE406F">
      <w:r>
        <w:separator/>
      </w:r>
    </w:p>
  </w:footnote>
  <w:footnote w:type="continuationSeparator" w:id="0">
    <w:p w14:paraId="063DA5F1" w14:textId="77777777" w:rsidR="00FD5C3D" w:rsidRDefault="00FD5C3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1AA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390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30C8E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853B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7461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94C88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D5C3D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0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6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裕二 宍戸</cp:lastModifiedBy>
  <cp:revision>4</cp:revision>
  <cp:lastPrinted>2022-10-17T02:51:00Z</cp:lastPrinted>
  <dcterms:created xsi:type="dcterms:W3CDTF">2023-07-05T09:57:00Z</dcterms:created>
  <dcterms:modified xsi:type="dcterms:W3CDTF">2023-09-06T01:45:00Z</dcterms:modified>
</cp:coreProperties>
</file>